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33</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33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51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9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9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３３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3805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起至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4,662.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3,914.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584,300.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5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5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5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9</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05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0.5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4,602,1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4,602,1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4,602,1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602,1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685,634.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7,241.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743.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3,557.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602,1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7,837.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3,731.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0,618.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7,617.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8,657.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7,474.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9,689.8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4,996.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0,441.6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2,120.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73,185.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SMODs+3zG2J05LJCPIItbB7DgBg=" w:salt="yvAXpJSgv8HNIUhuAaFKs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1F1A6EE2"/>
    <w:rsid w:val="27E47736"/>
    <w:rsid w:val="29650479"/>
    <w:rsid w:val="2AA204DB"/>
    <w:rsid w:val="2B90225A"/>
    <w:rsid w:val="2E344397"/>
    <w:rsid w:val="2F5C56FB"/>
    <w:rsid w:val="2FCD2C4F"/>
    <w:rsid w:val="371A037A"/>
    <w:rsid w:val="38721494"/>
    <w:rsid w:val="394F4B22"/>
    <w:rsid w:val="3D305393"/>
    <w:rsid w:val="3F524561"/>
    <w:rsid w:val="4218718A"/>
    <w:rsid w:val="46776F3C"/>
    <w:rsid w:val="46927C98"/>
    <w:rsid w:val="4972426A"/>
    <w:rsid w:val="4AED4BA6"/>
    <w:rsid w:val="4D1108E2"/>
    <w:rsid w:val="4DE14626"/>
    <w:rsid w:val="4EE378EB"/>
    <w:rsid w:val="50D46540"/>
    <w:rsid w:val="54604F6D"/>
    <w:rsid w:val="57FE5038"/>
    <w:rsid w:val="58DF7C14"/>
    <w:rsid w:val="59B351FE"/>
    <w:rsid w:val="5E660FCE"/>
    <w:rsid w:val="621E37DC"/>
    <w:rsid w:val="64F431AF"/>
    <w:rsid w:val="654E30EC"/>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0.9993</c:v>
                </c:pt>
                <c:pt idx="1">
                  <c:v>0.9993</c:v>
                </c:pt>
                <c:pt idx="2">
                  <c:v>0.9993</c:v>
                </c:pt>
                <c:pt idx="3">
                  <c:v>0.9993</c:v>
                </c:pt>
                <c:pt idx="4">
                  <c:v>0.9993</c:v>
                </c:pt>
                <c:pt idx="5">
                  <c:v>0.9993</c:v>
                </c:pt>
                <c:pt idx="6">
                  <c:v>0.9993</c:v>
                </c:pt>
                <c:pt idx="7">
                  <c:v>0.9992</c:v>
                </c:pt>
                <c:pt idx="8">
                  <c:v>0.9992</c:v>
                </c:pt>
                <c:pt idx="9">
                  <c:v>1.0018</c:v>
                </c:pt>
                <c:pt idx="10">
                  <c:v>1.0015</c:v>
                </c:pt>
                <c:pt idx="11">
                  <c:v>1.0018</c:v>
                </c:pt>
                <c:pt idx="12">
                  <c:v>1.002</c:v>
                </c:pt>
                <c:pt idx="13">
                  <c:v>1.0019</c:v>
                </c:pt>
                <c:pt idx="14">
                  <c:v>1.0019</c:v>
                </c:pt>
                <c:pt idx="15">
                  <c:v>1.0019</c:v>
                </c:pt>
                <c:pt idx="16">
                  <c:v>1.0026</c:v>
                </c:pt>
                <c:pt idx="17">
                  <c:v>1.0028</c:v>
                </c:pt>
                <c:pt idx="18">
                  <c:v>1.0032</c:v>
                </c:pt>
                <c:pt idx="19">
                  <c:v>1.0034</c:v>
                </c:pt>
                <c:pt idx="20">
                  <c:v>1.0036</c:v>
                </c:pt>
                <c:pt idx="21">
                  <c:v>1.0036</c:v>
                </c:pt>
                <c:pt idx="22">
                  <c:v>1.0036</c:v>
                </c:pt>
                <c:pt idx="23">
                  <c:v>1.0043</c:v>
                </c:pt>
                <c:pt idx="24">
                  <c:v>1.0043</c:v>
                </c:pt>
                <c:pt idx="25">
                  <c:v>1.0044</c:v>
                </c:pt>
                <c:pt idx="26">
                  <c:v>1.0047</c:v>
                </c:pt>
                <c:pt idx="27">
                  <c:v>1.0049</c:v>
                </c:pt>
                <c:pt idx="28">
                  <c:v>1.0049</c:v>
                </c:pt>
                <c:pt idx="29">
                  <c:v>1.0049</c:v>
                </c:pt>
                <c:pt idx="30">
                  <c:v>1.0057</c:v>
                </c:pt>
                <c:pt idx="31">
                  <c:v>1.0059</c:v>
                </c:pt>
                <c:pt idx="32">
                  <c:v>1.0059</c:v>
                </c:pt>
                <c:pt idx="33">
                  <c:v>1.0062</c:v>
                </c:pt>
                <c:pt idx="34">
                  <c:v>1.0062</c:v>
                </c:pt>
                <c:pt idx="35">
                  <c:v>1.0062</c:v>
                </c:pt>
                <c:pt idx="36">
                  <c:v>1.0062</c:v>
                </c:pt>
                <c:pt idx="37">
                  <c:v>1.0066</c:v>
                </c:pt>
                <c:pt idx="38">
                  <c:v>1.0067</c:v>
                </c:pt>
                <c:pt idx="39">
                  <c:v>1.0053</c:v>
                </c:pt>
                <c:pt idx="40">
                  <c:v>1.0052</c:v>
                </c:pt>
                <c:pt idx="41">
                  <c:v>1.0049</c:v>
                </c:pt>
                <c:pt idx="42">
                  <c:v>1.0049</c:v>
                </c:pt>
                <c:pt idx="43">
                  <c:v>1.0049</c:v>
                </c:pt>
                <c:pt idx="44">
                  <c:v>1.0042</c:v>
                </c:pt>
                <c:pt idx="45">
                  <c:v>1.0038</c:v>
                </c:pt>
                <c:pt idx="46">
                  <c:v>1.0031</c:v>
                </c:pt>
                <c:pt idx="47">
                  <c:v>1.0028</c:v>
                </c:pt>
                <c:pt idx="48">
                  <c:v>1.0024</c:v>
                </c:pt>
                <c:pt idx="49">
                  <c:v>1.0024</c:v>
                </c:pt>
                <c:pt idx="50">
                  <c:v>1.0024</c:v>
                </c:pt>
                <c:pt idx="51">
                  <c:v>1.003</c:v>
                </c:pt>
                <c:pt idx="52">
                  <c:v>1.0032</c:v>
                </c:pt>
                <c:pt idx="53">
                  <c:v>1.0034</c:v>
                </c:pt>
                <c:pt idx="54">
                  <c:v>1.0039</c:v>
                </c:pt>
                <c:pt idx="55">
                  <c:v>1.0011</c:v>
                </c:pt>
                <c:pt idx="56">
                  <c:v>1.0011</c:v>
                </c:pt>
                <c:pt idx="57">
                  <c:v>1.0011</c:v>
                </c:pt>
                <c:pt idx="58">
                  <c:v>1.0014</c:v>
                </c:pt>
                <c:pt idx="59">
                  <c:v>1.001</c:v>
                </c:pt>
                <c:pt idx="60">
                  <c:v>1.0006</c:v>
                </c:pt>
                <c:pt idx="61">
                  <c:v>1.0004</c:v>
                </c:pt>
                <c:pt idx="62">
                  <c:v>1.0003</c:v>
                </c:pt>
                <c:pt idx="63">
                  <c:v>1.0003</c:v>
                </c:pt>
                <c:pt idx="64">
                  <c:v>1.0003</c:v>
                </c:pt>
                <c:pt idx="65">
                  <c:v>1.0006</c:v>
                </c:pt>
                <c:pt idx="66">
                  <c:v>1.0004</c:v>
                </c:pt>
                <c:pt idx="67">
                  <c:v>1</c:v>
                </c:pt>
                <c:pt idx="68">
                  <c:v>0.9996</c:v>
                </c:pt>
                <c:pt idx="69">
                  <c:v>0.9996</c:v>
                </c:pt>
                <c:pt idx="70">
                  <c:v>0.9996</c:v>
                </c:pt>
                <c:pt idx="71">
                  <c:v>0.9996</c:v>
                </c:pt>
                <c:pt idx="72">
                  <c:v>0.9999</c:v>
                </c:pt>
                <c:pt idx="73">
                  <c:v>0.998</c:v>
                </c:pt>
                <c:pt idx="74">
                  <c:v>0.9976</c:v>
                </c:pt>
                <c:pt idx="75">
                  <c:v>0.9981</c:v>
                </c:pt>
                <c:pt idx="76">
                  <c:v>0.998</c:v>
                </c:pt>
                <c:pt idx="77">
                  <c:v>0.998</c:v>
                </c:pt>
                <c:pt idx="78">
                  <c:v>0.9979</c:v>
                </c:pt>
                <c:pt idx="79">
                  <c:v>1.002</c:v>
                </c:pt>
                <c:pt idx="80">
                  <c:v>1.0022</c:v>
                </c:pt>
                <c:pt idx="81">
                  <c:v>1.0022</c:v>
                </c:pt>
                <c:pt idx="82">
                  <c:v>1.0027</c:v>
                </c:pt>
                <c:pt idx="83">
                  <c:v>1.0032</c:v>
                </c:pt>
                <c:pt idx="84">
                  <c:v>1.0032</c:v>
                </c:pt>
                <c:pt idx="85">
                  <c:v>1.0032</c:v>
                </c:pt>
                <c:pt idx="86">
                  <c:v>1.0039</c:v>
                </c:pt>
                <c:pt idx="87">
                  <c:v>1.0039</c:v>
                </c:pt>
                <c:pt idx="88">
                  <c:v>1.0041</c:v>
                </c:pt>
                <c:pt idx="89">
                  <c:v>1.0045</c:v>
                </c:pt>
                <c:pt idx="90">
                  <c:v>1.005</c:v>
                </c:pt>
                <c:pt idx="91">
                  <c:v>1.005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0</c:v>
                </c:pt>
                <c:pt idx="4">
                  <c:v>0</c:v>
                </c:pt>
                <c:pt idx="5">
                  <c:v>0</c:v>
                </c:pt>
                <c:pt idx="6">
                  <c:v>0</c:v>
                </c:pt>
                <c:pt idx="7">
                  <c:v>-0.00010007004903434</c:v>
                </c:pt>
                <c:pt idx="8">
                  <c:v>-0.00010007004903434</c:v>
                </c:pt>
                <c:pt idx="9">
                  <c:v>0.00250175122585805</c:v>
                </c:pt>
                <c:pt idx="10">
                  <c:v>0.00220154107875525</c:v>
                </c:pt>
                <c:pt idx="11">
                  <c:v>0.00250175122585805</c:v>
                </c:pt>
                <c:pt idx="12">
                  <c:v>0.00270189132392673</c:v>
                </c:pt>
                <c:pt idx="13">
                  <c:v>0.00260182127489239</c:v>
                </c:pt>
                <c:pt idx="14">
                  <c:v>0.00260182127489239</c:v>
                </c:pt>
                <c:pt idx="15">
                  <c:v>0.00260182127489239</c:v>
                </c:pt>
                <c:pt idx="16">
                  <c:v>0.00330231161813277</c:v>
                </c:pt>
                <c:pt idx="17">
                  <c:v>0.00350245171620123</c:v>
                </c:pt>
                <c:pt idx="18">
                  <c:v>0.00390273191233881</c:v>
                </c:pt>
                <c:pt idx="19">
                  <c:v>0.00410287201040749</c:v>
                </c:pt>
                <c:pt idx="20">
                  <c:v>0.00430301210847595</c:v>
                </c:pt>
                <c:pt idx="21">
                  <c:v>0.00430301210847595</c:v>
                </c:pt>
                <c:pt idx="22">
                  <c:v>0.00430301210847595</c:v>
                </c:pt>
                <c:pt idx="23">
                  <c:v>0.0050035024517161</c:v>
                </c:pt>
                <c:pt idx="24">
                  <c:v>0.0050035024517161</c:v>
                </c:pt>
                <c:pt idx="25">
                  <c:v>0.00510357250075044</c:v>
                </c:pt>
                <c:pt idx="26">
                  <c:v>0.00540378264785346</c:v>
                </c:pt>
                <c:pt idx="27">
                  <c:v>0.00560392274592214</c:v>
                </c:pt>
                <c:pt idx="28">
                  <c:v>0.00560392274592214</c:v>
                </c:pt>
                <c:pt idx="29">
                  <c:v>0.00560392274592214</c:v>
                </c:pt>
                <c:pt idx="30">
                  <c:v>0.00640448313819686</c:v>
                </c:pt>
                <c:pt idx="31">
                  <c:v>0.00660462323626554</c:v>
                </c:pt>
                <c:pt idx="32">
                  <c:v>0.00660462323626554</c:v>
                </c:pt>
                <c:pt idx="33">
                  <c:v>0.00690483338336834</c:v>
                </c:pt>
                <c:pt idx="34">
                  <c:v>0.00690483338336834</c:v>
                </c:pt>
                <c:pt idx="35">
                  <c:v>0.00690483338336834</c:v>
                </c:pt>
                <c:pt idx="36">
                  <c:v>0.00690483338336834</c:v>
                </c:pt>
                <c:pt idx="37">
                  <c:v>0.0073051135795057</c:v>
                </c:pt>
                <c:pt idx="38">
                  <c:v>0.00740518362854004</c:v>
                </c:pt>
                <c:pt idx="39">
                  <c:v>0.0060042029420595</c:v>
                </c:pt>
                <c:pt idx="40">
                  <c:v>0.00590413289302516</c:v>
                </c:pt>
                <c:pt idx="41">
                  <c:v>0.00560392274592214</c:v>
                </c:pt>
                <c:pt idx="42">
                  <c:v>0.00560392274592214</c:v>
                </c:pt>
                <c:pt idx="43">
                  <c:v>0.00560392274592214</c:v>
                </c:pt>
                <c:pt idx="44">
                  <c:v>0.00490343240268198</c:v>
                </c:pt>
                <c:pt idx="45">
                  <c:v>0.00450315220654463</c:v>
                </c:pt>
                <c:pt idx="46">
                  <c:v>0.00380266186330447</c:v>
                </c:pt>
                <c:pt idx="47">
                  <c:v>0.00350245171620123</c:v>
                </c:pt>
                <c:pt idx="48">
                  <c:v>0.00310217152006409</c:v>
                </c:pt>
                <c:pt idx="49">
                  <c:v>0.00310217152006409</c:v>
                </c:pt>
                <c:pt idx="50">
                  <c:v>0.00310217152006409</c:v>
                </c:pt>
                <c:pt idx="51">
                  <c:v>0.00370259181426991</c:v>
                </c:pt>
                <c:pt idx="52">
                  <c:v>0.00390273191233881</c:v>
                </c:pt>
                <c:pt idx="53">
                  <c:v>0.00410287201040749</c:v>
                </c:pt>
                <c:pt idx="54">
                  <c:v>0.00460322225557896</c:v>
                </c:pt>
                <c:pt idx="55">
                  <c:v>0.00180126088261789</c:v>
                </c:pt>
                <c:pt idx="56">
                  <c:v>0.00180126088261789</c:v>
                </c:pt>
                <c:pt idx="57">
                  <c:v>0.00180126088261789</c:v>
                </c:pt>
                <c:pt idx="58">
                  <c:v>0.00210147102972091</c:v>
                </c:pt>
                <c:pt idx="59">
                  <c:v>0.00170119083358333</c:v>
                </c:pt>
                <c:pt idx="60">
                  <c:v>0.0013009106374462</c:v>
                </c:pt>
                <c:pt idx="61">
                  <c:v>0.00110077053937752</c:v>
                </c:pt>
                <c:pt idx="62">
                  <c:v>0.00100070049034318</c:v>
                </c:pt>
                <c:pt idx="63">
                  <c:v>0.00100070049034318</c:v>
                </c:pt>
                <c:pt idx="64">
                  <c:v>0.00100070049034318</c:v>
                </c:pt>
                <c:pt idx="65">
                  <c:v>0.0013009106374462</c:v>
                </c:pt>
                <c:pt idx="66">
                  <c:v>0.00110077053937752</c:v>
                </c:pt>
                <c:pt idx="67">
                  <c:v>0.000700490343240379</c:v>
                </c:pt>
                <c:pt idx="68">
                  <c:v>0.000300210147103019</c:v>
                </c:pt>
                <c:pt idx="69">
                  <c:v>0.000300210147103019</c:v>
                </c:pt>
                <c:pt idx="70">
                  <c:v>0.000300210147103019</c:v>
                </c:pt>
                <c:pt idx="71">
                  <c:v>0.000300210147103019</c:v>
                </c:pt>
                <c:pt idx="72">
                  <c:v>0.000600420294206039</c:v>
                </c:pt>
                <c:pt idx="73">
                  <c:v>-0.0013009106374462</c:v>
                </c:pt>
                <c:pt idx="74">
                  <c:v>-0.00170119083358344</c:v>
                </c:pt>
                <c:pt idx="75">
                  <c:v>-0.00120084058841186</c:v>
                </c:pt>
                <c:pt idx="76">
                  <c:v>-0.0013009106374462</c:v>
                </c:pt>
                <c:pt idx="77">
                  <c:v>-0.0013009106374462</c:v>
                </c:pt>
                <c:pt idx="78">
                  <c:v>-0.00140098068648054</c:v>
                </c:pt>
                <c:pt idx="79">
                  <c:v>0.00270189132392673</c:v>
                </c:pt>
                <c:pt idx="80">
                  <c:v>0.00290203142199541</c:v>
                </c:pt>
                <c:pt idx="81">
                  <c:v>0.00290203142199541</c:v>
                </c:pt>
                <c:pt idx="82">
                  <c:v>0.00340238166716689</c:v>
                </c:pt>
                <c:pt idx="83">
                  <c:v>0.00390273191233881</c:v>
                </c:pt>
                <c:pt idx="84">
                  <c:v>0.00390273191233881</c:v>
                </c:pt>
                <c:pt idx="85">
                  <c:v>0.00390273191233881</c:v>
                </c:pt>
                <c:pt idx="86">
                  <c:v>0.00460322225557896</c:v>
                </c:pt>
                <c:pt idx="87">
                  <c:v>0.00460322225557896</c:v>
                </c:pt>
                <c:pt idx="88">
                  <c:v>0.00480336235364764</c:v>
                </c:pt>
                <c:pt idx="89">
                  <c:v>0.00520364254978478</c:v>
                </c:pt>
                <c:pt idx="90">
                  <c:v>0.00570399279495648</c:v>
                </c:pt>
                <c:pt idx="91">
                  <c:v>0.0058040628439910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37:48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